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349C0FEF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4A43A5C6">
        <w:tc>
          <w:tcPr>
            <w:tcW w:w="9730" w:type="dxa"/>
          </w:tcPr>
          <w:p w14:paraId="54115588" w14:textId="1700E198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133F45">
              <w:rPr>
                <w:rFonts w:cstheme="minorHAnsi"/>
                <w:b/>
                <w:bCs/>
              </w:rPr>
              <w:t xml:space="preserve">                                                HPRO6002</w:t>
            </w:r>
            <w:r w:rsidR="00682FCC">
              <w:rPr>
                <w:rFonts w:cstheme="minorHAnsi"/>
                <w:b/>
                <w:bCs/>
              </w:rPr>
              <w:t>-FFB1</w:t>
            </w:r>
          </w:p>
          <w:p w14:paraId="380B23F7" w14:textId="3301F31C" w:rsidR="001A6F33" w:rsidRPr="00CD6554" w:rsidRDefault="0B3E9571" w:rsidP="7D45764C">
            <w:pPr>
              <w:rPr>
                <w:b/>
                <w:bCs/>
              </w:rPr>
            </w:pPr>
            <w:r w:rsidRPr="7D45764C">
              <w:rPr>
                <w:b/>
                <w:bCs/>
              </w:rPr>
              <w:t xml:space="preserve">                                                                                     </w:t>
            </w:r>
          </w:p>
        </w:tc>
      </w:tr>
      <w:tr w:rsidR="001A6F33" w14:paraId="3B5A4AB1" w14:textId="77777777" w:rsidTr="4A43A5C6">
        <w:tc>
          <w:tcPr>
            <w:tcW w:w="9730" w:type="dxa"/>
          </w:tcPr>
          <w:p w14:paraId="13DA5E24" w14:textId="14F6A39A" w:rsidR="001A6F33" w:rsidRPr="00CD6554" w:rsidRDefault="001A6F33" w:rsidP="7D45764C">
            <w:r w:rsidRPr="7D45764C">
              <w:rPr>
                <w:b/>
                <w:bCs/>
              </w:rPr>
              <w:t>Module Title:</w:t>
            </w:r>
            <w:r w:rsidR="00787EE2" w:rsidRPr="7D45764C">
              <w:rPr>
                <w:b/>
                <w:bCs/>
              </w:rPr>
              <w:t xml:space="preserve"> </w:t>
            </w:r>
            <w:r w:rsidR="00133F45">
              <w:rPr>
                <w:b/>
                <w:bCs/>
              </w:rPr>
              <w:t xml:space="preserve">                                Portfolio and Programme Management</w:t>
            </w:r>
          </w:p>
        </w:tc>
      </w:tr>
      <w:tr w:rsidR="001A6F33" w14:paraId="4D242539" w14:textId="77777777" w:rsidTr="4A43A5C6">
        <w:tc>
          <w:tcPr>
            <w:tcW w:w="9730" w:type="dxa"/>
          </w:tcPr>
          <w:p w14:paraId="61EFF9F3" w14:textId="33F50CE8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F43615">
              <w:rPr>
                <w:rFonts w:cstheme="minorHAnsi"/>
                <w:b/>
                <w:bCs/>
              </w:rPr>
              <w:t xml:space="preserve">                                                                   Gavin Jones</w:t>
            </w:r>
          </w:p>
          <w:p w14:paraId="4A5F82A7" w14:textId="6C9CBFD7" w:rsidR="008841EE" w:rsidRPr="00CD6554" w:rsidRDefault="00133F45" w:rsidP="008841E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                                                            (Module Leader Iain McKend)</w:t>
            </w:r>
          </w:p>
        </w:tc>
      </w:tr>
      <w:tr w:rsidR="001A6F33" w14:paraId="16908EAD" w14:textId="77777777" w:rsidTr="4A43A5C6">
        <w:tc>
          <w:tcPr>
            <w:tcW w:w="9730" w:type="dxa"/>
          </w:tcPr>
          <w:p w14:paraId="706E7ADD" w14:textId="2E020E8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</w:p>
          <w:p w14:paraId="2FC5CE1A" w14:textId="53DEFAA1" w:rsidR="00BD1547" w:rsidRPr="004833F1" w:rsidRDefault="004833F1" w:rsidP="00CF178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                                                                                </w:t>
            </w:r>
            <w:r w:rsidRPr="004833F1">
              <w:rPr>
                <w:rFonts w:cstheme="minorHAnsi"/>
                <w:b/>
                <w:bCs/>
              </w:rPr>
              <w:t>Report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4A43A5C6">
        <w:tc>
          <w:tcPr>
            <w:tcW w:w="9730" w:type="dxa"/>
          </w:tcPr>
          <w:p w14:paraId="164AFEEC" w14:textId="3F537783" w:rsidR="001A6F33" w:rsidRDefault="001A6F33" w:rsidP="4A43A5C6">
            <w:pPr>
              <w:rPr>
                <w:rFonts w:ascii="Verdana" w:hAnsi="Verdana"/>
              </w:rPr>
            </w:pPr>
            <w:r w:rsidRPr="4A43A5C6">
              <w:rPr>
                <w:rFonts w:ascii="Verdana" w:hAnsi="Verdana"/>
                <w:b/>
                <w:bCs/>
              </w:rPr>
              <w:t>Wordage:</w:t>
            </w:r>
            <w:r w:rsidR="00787EE2" w:rsidRPr="4A43A5C6">
              <w:rPr>
                <w:rFonts w:ascii="Verdana" w:hAnsi="Verdana"/>
                <w:b/>
                <w:bCs/>
              </w:rPr>
              <w:t xml:space="preserve"> </w:t>
            </w:r>
            <w:r w:rsidR="5F060A70" w:rsidRPr="4A43A5C6">
              <w:rPr>
                <w:rFonts w:ascii="Verdana" w:hAnsi="Verdana"/>
                <w:b/>
                <w:bCs/>
              </w:rPr>
              <w:t xml:space="preserve">                                    </w:t>
            </w:r>
            <w:r w:rsidR="5F060A70" w:rsidRPr="4A43A5C6">
              <w:rPr>
                <w:rFonts w:eastAsiaTheme="minorEastAsia"/>
                <w:b/>
                <w:bCs/>
              </w:rPr>
              <w:t>2,500</w:t>
            </w:r>
          </w:p>
        </w:tc>
      </w:tr>
      <w:tr w:rsidR="001A6F33" w14:paraId="10D01AEE" w14:textId="77777777" w:rsidTr="4A43A5C6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3EDD0138" w14:textId="2F374FA1" w:rsidR="00962376" w:rsidRPr="009E679B" w:rsidRDefault="00962376" w:rsidP="00385CB5">
            <w:pPr>
              <w:spacing w:line="480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9E679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You </w:t>
            </w:r>
            <w:r w:rsidR="000B2B3A" w:rsidRPr="009E679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re to be reassessed on the following Learning Objectives:</w:t>
            </w:r>
          </w:p>
          <w:p w14:paraId="631393D4" w14:textId="77777777" w:rsidR="00F65F86" w:rsidRPr="009E679B" w:rsidRDefault="00F65F86" w:rsidP="00F65F86">
            <w:pPr>
              <w:pStyle w:val="ListParagraph"/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</w:pPr>
            <w:r w:rsidRPr="009E679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ILO2.   Discuss accepted methods of project selection and work prioritisation and critically evaluate the implementation of these techniques in a specific context</w:t>
            </w:r>
          </w:p>
          <w:p w14:paraId="74A93030" w14:textId="011B0FAD" w:rsidR="00C33159" w:rsidRPr="009E679B" w:rsidRDefault="00F65F86" w:rsidP="00F65F86">
            <w:pPr>
              <w:pStyle w:val="ListParagraph"/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</w:pPr>
            <w:r w:rsidRPr="009E679B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ILO3.   Recommend beneficial changes that could be made to 3P management practices in a specific organisational setting</w:t>
            </w:r>
          </w:p>
          <w:p w14:paraId="018FFB88" w14:textId="77777777" w:rsidR="009E679B" w:rsidRPr="009E679B" w:rsidRDefault="009E679B" w:rsidP="00F65F86">
            <w:pPr>
              <w:pStyle w:val="ListParagraph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  <w:p w14:paraId="260B1A39" w14:textId="344FCE46" w:rsidR="00385CB5" w:rsidRPr="009E679B" w:rsidRDefault="00385CB5" w:rsidP="00385CB5">
            <w:pPr>
              <w:spacing w:line="480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The Report Assig</w:t>
            </w:r>
            <w:r w:rsidR="00584718"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ment (Assessment 2) </w:t>
            </w:r>
            <w:r w:rsidR="00584718"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is to be re-attempted, following the instructions given </w:t>
            </w:r>
            <w:r w:rsidR="00182A36"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o</w:t>
            </w:r>
            <w:r w:rsidR="00584718"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n the </w:t>
            </w:r>
            <w:r w:rsidR="00D64BD7" w:rsidRPr="009E679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</w:rPr>
              <w:t>Assessment Page of the HPRO6002 Module in Blackboard.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A43A5C6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C221" w14:textId="77777777" w:rsidR="00442F22" w:rsidRDefault="00442F22" w:rsidP="001A6F33">
      <w:pPr>
        <w:spacing w:after="0" w:line="240" w:lineRule="auto"/>
      </w:pPr>
      <w:r>
        <w:separator/>
      </w:r>
    </w:p>
  </w:endnote>
  <w:endnote w:type="continuationSeparator" w:id="0">
    <w:p w14:paraId="292BD536" w14:textId="77777777" w:rsidR="00442F22" w:rsidRDefault="00442F22" w:rsidP="001A6F33">
      <w:pPr>
        <w:spacing w:after="0" w:line="240" w:lineRule="auto"/>
      </w:pPr>
      <w:r>
        <w:continuationSeparator/>
      </w:r>
    </w:p>
  </w:endnote>
  <w:endnote w:type="continuationNotice" w:id="1">
    <w:p w14:paraId="270BB11C" w14:textId="77777777" w:rsidR="00442F22" w:rsidRDefault="00442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2C9C" w14:textId="77777777" w:rsidR="00442F22" w:rsidRDefault="00442F22" w:rsidP="001A6F33">
      <w:pPr>
        <w:spacing w:after="0" w:line="240" w:lineRule="auto"/>
      </w:pPr>
      <w:r>
        <w:separator/>
      </w:r>
    </w:p>
  </w:footnote>
  <w:footnote w:type="continuationSeparator" w:id="0">
    <w:p w14:paraId="1861C39D" w14:textId="77777777" w:rsidR="00442F22" w:rsidRDefault="00442F22" w:rsidP="001A6F33">
      <w:pPr>
        <w:spacing w:after="0" w:line="240" w:lineRule="auto"/>
      </w:pPr>
      <w:r>
        <w:continuationSeparator/>
      </w:r>
    </w:p>
  </w:footnote>
  <w:footnote w:type="continuationNotice" w:id="1">
    <w:p w14:paraId="27033BBD" w14:textId="77777777" w:rsidR="00442F22" w:rsidRDefault="00442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0B2B3A"/>
    <w:rsid w:val="00133F45"/>
    <w:rsid w:val="00182A36"/>
    <w:rsid w:val="001A0465"/>
    <w:rsid w:val="001A6F33"/>
    <w:rsid w:val="001C545A"/>
    <w:rsid w:val="001E60DD"/>
    <w:rsid w:val="001F628D"/>
    <w:rsid w:val="0020126E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85CB5"/>
    <w:rsid w:val="003A87B3"/>
    <w:rsid w:val="003B42EC"/>
    <w:rsid w:val="003B5429"/>
    <w:rsid w:val="003E1C41"/>
    <w:rsid w:val="004201CA"/>
    <w:rsid w:val="004248A4"/>
    <w:rsid w:val="00442F22"/>
    <w:rsid w:val="0045606C"/>
    <w:rsid w:val="00460221"/>
    <w:rsid w:val="004722C9"/>
    <w:rsid w:val="004833F1"/>
    <w:rsid w:val="0049714F"/>
    <w:rsid w:val="004C11CE"/>
    <w:rsid w:val="004E12F6"/>
    <w:rsid w:val="004E158B"/>
    <w:rsid w:val="004F7E1E"/>
    <w:rsid w:val="005027A5"/>
    <w:rsid w:val="005366F3"/>
    <w:rsid w:val="00584718"/>
    <w:rsid w:val="00592059"/>
    <w:rsid w:val="005E7F5F"/>
    <w:rsid w:val="00680704"/>
    <w:rsid w:val="00682FCC"/>
    <w:rsid w:val="006B6102"/>
    <w:rsid w:val="00704A94"/>
    <w:rsid w:val="00726063"/>
    <w:rsid w:val="00745DCE"/>
    <w:rsid w:val="00747F2F"/>
    <w:rsid w:val="00753A54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62376"/>
    <w:rsid w:val="009B3A98"/>
    <w:rsid w:val="009B6D11"/>
    <w:rsid w:val="009D37EC"/>
    <w:rsid w:val="009D43DD"/>
    <w:rsid w:val="009D58A4"/>
    <w:rsid w:val="009E0C9C"/>
    <w:rsid w:val="009E679B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33159"/>
    <w:rsid w:val="00C421E6"/>
    <w:rsid w:val="00C96D60"/>
    <w:rsid w:val="00CD0D79"/>
    <w:rsid w:val="00CD6554"/>
    <w:rsid w:val="00CF1786"/>
    <w:rsid w:val="00CF1853"/>
    <w:rsid w:val="00D20EC6"/>
    <w:rsid w:val="00D64BD7"/>
    <w:rsid w:val="00D8748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15E15"/>
    <w:rsid w:val="00F43615"/>
    <w:rsid w:val="00F65F86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B3E9571"/>
    <w:rsid w:val="0EE41800"/>
    <w:rsid w:val="14A57631"/>
    <w:rsid w:val="17D73CEB"/>
    <w:rsid w:val="1D11E135"/>
    <w:rsid w:val="1E33301A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43A5C6"/>
    <w:rsid w:val="4AEF5CF5"/>
    <w:rsid w:val="582C3050"/>
    <w:rsid w:val="58DE3208"/>
    <w:rsid w:val="5AF131F2"/>
    <w:rsid w:val="5D1C3D5A"/>
    <w:rsid w:val="5ECFA281"/>
    <w:rsid w:val="5F060A70"/>
    <w:rsid w:val="640716AB"/>
    <w:rsid w:val="6D94D094"/>
    <w:rsid w:val="70CC7156"/>
    <w:rsid w:val="71567C1A"/>
    <w:rsid w:val="725910BB"/>
    <w:rsid w:val="7AE731FA"/>
    <w:rsid w:val="7D45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10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0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dcmitype/"/>
    <ds:schemaRef ds:uri="261b28f3-0ebb-4e21-9f63-40ef005529ab"/>
    <ds:schemaRef ds:uri="a30db4f7-15c6-4827-b236-e4b4ddf536c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50B5ED-3AE5-40A8-B63F-B1ED277528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51</Characters>
  <Application>Microsoft Office Word</Application>
  <DocSecurity>4</DocSecurity>
  <Lines>11</Lines>
  <Paragraphs>3</Paragraphs>
  <ScaleCrop>false</ScaleCrop>
  <Company>University Of Cumbria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5:00Z</dcterms:created>
  <dcterms:modified xsi:type="dcterms:W3CDTF">2024-03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